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poważ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poważ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poważ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t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 tej samej warstwie skały osadowej natknął się na następujące znaleziska: dwa skamieniałe trylobity</w:t>
      </w:r>
      <w:r>
        <w:rPr>
          <w:rStyle w:val="FootnoteReference"/>
        </w:rPr>
        <w:footnoteReference w:id="45"/>
      </w:r>
      <w:r>
        <w:t xml:space="preserve">, które, według ewolucjonistów istniały 550 milionów lat temu, skamieniały mech zwany „lapidodendron”, który, według ewolucjonistów, istniał 250 milionów lat temu</w:t>
      </w:r>
      <w:r>
        <w:rPr>
          <w:rStyle w:val="FootnoteReference"/>
        </w:rPr>
        <w:footnoteReference w:id="46"/>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7"/>
      </w:r>
      <w:r>
        <w:t xml:space="preserve">, skamieniały czwarty palec lewej ręki kobiety</w:t>
      </w:r>
      <w:r>
        <w:rPr>
          <w:rStyle w:val="FootnoteReference"/>
        </w:rPr>
        <w:footnoteReference w:id="48"/>
      </w:r>
      <w:r>
        <w:t xml:space="preserve">, a nawet przedpotopowy żelazny młotek (jego żelazo nie rdzewieje, składa się w 96,6% z żelaza i 2,7% z chloru) – 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49"/>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ęcie tłum.]</w:t>
      </w:r>
      <w:r>
        <w:br/>
      </w:r>
      <w:hyperlink r:id="rId50">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ęcie tłum.]</w:t>
      </w:r>
      <w:r>
        <w:br/>
      </w:r>
      <w:hyperlink r:id="rId52">
        <w:r>
          <w:rPr>
            <w:rStyle w:val="Hyperlink"/>
          </w:rPr>
          <w:t xml:space="preserve">creationwiki.org/Image:Cem2.jp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 wymiarach ok. 450km długości, szerokości sięgającej do 50km i wysokości od 7,5 do 13,5 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5">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6">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7">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48">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49" Target="media/rId49.png" /><Relationship Type="http://schemas.openxmlformats.org/officeDocument/2006/relationships/hyperlink" Id="rId52" Target="http://creationwiki.org/Image:Cem2.jpg" TargetMode="External" /><Relationship Type="http://schemas.openxmlformats.org/officeDocument/2006/relationships/hyperlink" Id="rId50"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2" Target="http://creationwiki.org/Image:Cem2.jpg" TargetMode="External" /><Relationship Type="http://schemas.openxmlformats.org/officeDocument/2006/relationships/hyperlink" Id="rId50"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9T09:05:02Z</dcterms:created>
  <dcterms:modified xsi:type="dcterms:W3CDTF">2025-06-19T09: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